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0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3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4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4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5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ur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notebooks-data-screening-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09T16:19:37Z</dcterms:created>
  <dcterms:modified xsi:type="dcterms:W3CDTF">2024-11-09T16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